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7837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Izabela Albinia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Weronika Kure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